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A12CDD" w:rsidRDefault="00D966A6" w:rsidP="00A12CDD">
      <w:pPr>
        <w:pStyle w:val="Heading1"/>
        <w:jc w:val="center"/>
        <w:rPr>
          <w:lang w:val="bg-BG"/>
        </w:rPr>
      </w:pPr>
      <w:r w:rsidRPr="00D966A6">
        <w:t>Exercise</w:t>
      </w:r>
      <w:r w:rsidR="00A12CDD" w:rsidRPr="00A12CDD">
        <w:t xml:space="preserve">: </w:t>
      </w:r>
      <w:r w:rsidR="00A12CDD" w:rsidRPr="00A12CDD">
        <w:rPr>
          <w:noProof/>
        </w:rPr>
        <w:t xml:space="preserve">HTML </w:t>
      </w:r>
      <w:r w:rsidR="00A12CDD" w:rsidRPr="00A12CDD">
        <w:t>Structure</w:t>
      </w:r>
    </w:p>
    <w:p w14:paraId="0961D305" w14:textId="27A15D29" w:rsidR="00A12CDD" w:rsidRPr="00A12CDD" w:rsidRDefault="00A12CDD" w:rsidP="00A12CDD">
      <w:pPr>
        <w:rPr>
          <w:lang w:val="bg-BG"/>
        </w:rPr>
      </w:pPr>
      <w:r w:rsidRPr="00A12CDD">
        <w:rPr>
          <w:rFonts w:eastAsia="Times New Roman" w:cs="Arial"/>
        </w:rPr>
        <w:t>You can check your solutions here:</w:t>
      </w:r>
      <w:r w:rsidRPr="00A12CDD">
        <w:t xml:space="preserve"> </w:t>
      </w:r>
      <w:hyperlink r:id="rId8" w:history="1">
        <w:r w:rsidR="000A194B" w:rsidRPr="000A194B">
          <w:rPr>
            <w:rStyle w:val="Hyperlink"/>
          </w:rPr>
          <w:t>https://judge.softuni.org/Contests/3331/HTML-Structure</w:t>
        </w:r>
      </w:hyperlink>
      <w:r w:rsidRPr="00A12CDD">
        <w:t>.</w:t>
      </w:r>
    </w:p>
    <w:p w14:paraId="08E92503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Navigation Bar</w:t>
      </w:r>
    </w:p>
    <w:p w14:paraId="733D8E6C" w14:textId="77777777" w:rsidR="00A12CDD" w:rsidRPr="00A12CDD" w:rsidRDefault="00A12CDD" w:rsidP="00A12CDD">
      <w:pPr>
        <w:rPr>
          <w:lang w:val="bg-BG"/>
        </w:rPr>
      </w:pPr>
      <w:r w:rsidRPr="00A12CDD">
        <w:t>Create a Web page, holding like the following navigation bar:</w:t>
      </w:r>
    </w:p>
    <w:p w14:paraId="1B8DB721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AEF40B1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C9C0DAB" w14:textId="77777777" w:rsidR="006D5DAA" w:rsidRDefault="006D5DAA" w:rsidP="006D5DAA">
      <w:pPr>
        <w:pStyle w:val="Heading3"/>
      </w:pPr>
      <w:r>
        <w:t>Requirements</w:t>
      </w:r>
    </w:p>
    <w:p w14:paraId="1D81DFA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1A6E129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0BCAF2AF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3CCEB49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676AFC79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0E64AD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47632D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2D940F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239D28C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5F32423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262335B6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2FD059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66F3B66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2EA8B5D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19545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52FCDC9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49A7EFB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4AA4FFCC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36F622A8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1B9C4FF0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56B379E9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3E58C3A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E578A21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lastRenderedPageBreak/>
        <w:t>Page Content</w:t>
      </w:r>
    </w:p>
    <w:p w14:paraId="2F5AFC5D" w14:textId="77777777" w:rsidR="00A12CDD" w:rsidRPr="00A12CDD" w:rsidRDefault="00A12CDD" w:rsidP="00A12CDD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1662B4EF" w14:textId="77777777" w:rsidR="006D5DAA" w:rsidRDefault="006D5DAA" w:rsidP="006D5DAA">
      <w:pPr>
        <w:pStyle w:val="Heading3"/>
      </w:pPr>
      <w:r>
        <w:t>Requirements</w:t>
      </w:r>
    </w:p>
    <w:p w14:paraId="6CF04A90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59695D7D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A3462E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06C2C6E8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79557257" w14:textId="77777777" w:rsidR="00A12CDD" w:rsidRPr="00A12CDD" w:rsidRDefault="00A12CDD" w:rsidP="00A12CDD">
      <w:pPr>
        <w:pStyle w:val="ListParagraph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proofErr w:type="gramStart"/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  <w:proofErr w:type="gramEnd"/>
    </w:p>
    <w:p w14:paraId="5E107F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9F529FA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0D582A33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0A5799D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5DB62A4B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308160E1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6E6E6536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C2DC1C7" w14:textId="5F47ADB9" w:rsidR="00A12CDD" w:rsidRPr="005F7510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Tags</w:t>
      </w:r>
    </w:p>
    <w:p w14:paraId="5691C4A4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5358A04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1FC9644" w14:textId="6CC5E9F2" w:rsidR="00E343D7" w:rsidRPr="006D5DAA" w:rsidRDefault="006D5DAA" w:rsidP="00E343D7">
      <w:pPr>
        <w:pStyle w:val="Heading3"/>
      </w:pPr>
      <w:r>
        <w:t>Requirements</w:t>
      </w:r>
    </w:p>
    <w:p w14:paraId="321D8E3D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32E6845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 xml:space="preserve">Semantic </w:t>
      </w:r>
      <w:proofErr w:type="gramStart"/>
      <w:r w:rsidRPr="00CA5A71">
        <w:rPr>
          <w:b/>
          <w:bCs/>
        </w:rPr>
        <w:t>Tags</w:t>
      </w:r>
      <w:proofErr w:type="gramEnd"/>
      <w:r w:rsidRPr="00CA5A71">
        <w:t>"</w:t>
      </w:r>
    </w:p>
    <w:p w14:paraId="506FD0B3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  <w:r w:rsidRPr="00CA5A71">
        <w:t xml:space="preserve"> </w:t>
      </w:r>
    </w:p>
    <w:p w14:paraId="6CA64DB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4300A53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main </w:t>
      </w:r>
      <w:proofErr w:type="gramStart"/>
      <w:r w:rsidRPr="00CA5A71">
        <w:t>content</w:t>
      </w:r>
      <w:proofErr w:type="gramEnd"/>
    </w:p>
    <w:p w14:paraId="0ACF4EA8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E09396E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for the last </w:t>
      </w:r>
      <w:proofErr w:type="gramStart"/>
      <w:r w:rsidRPr="00CA5A71">
        <w:t>section</w:t>
      </w:r>
      <w:proofErr w:type="gramEnd"/>
    </w:p>
    <w:p w14:paraId="52ED05DB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6A0674AE" w14:textId="77777777" w:rsidR="00E343D7" w:rsidRPr="00CA5A71" w:rsidRDefault="00E343D7" w:rsidP="00E343D7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14B7140D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4E88EC39" w14:textId="5A08F9A9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255EA109" w14:textId="60E4AB28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75DB14B4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t>Semantic Article Page</w:t>
      </w:r>
    </w:p>
    <w:p w14:paraId="2F2CBE60" w14:textId="77777777" w:rsidR="00E343D7" w:rsidRPr="00CA5A71" w:rsidRDefault="00E343D7" w:rsidP="00E343D7">
      <w:pPr>
        <w:rPr>
          <w:lang w:val="bg-BG"/>
        </w:rPr>
      </w:pPr>
      <w:r w:rsidRPr="00CA5A71"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740CCB51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946530F" w14:textId="77777777" w:rsidR="006D5DAA" w:rsidRDefault="006D5DAA" w:rsidP="006D5DAA">
      <w:pPr>
        <w:pStyle w:val="Heading3"/>
      </w:pPr>
      <w:r>
        <w:t>Requirements</w:t>
      </w:r>
    </w:p>
    <w:p w14:paraId="33E7464A" w14:textId="77777777" w:rsidR="00E343D7" w:rsidRPr="00582BF8" w:rsidRDefault="00E343D7" w:rsidP="00E343D7">
      <w:pPr>
        <w:pStyle w:val="ListParagraph"/>
        <w:numPr>
          <w:ilvl w:val="0"/>
          <w:numId w:val="41"/>
        </w:numPr>
        <w:rPr>
          <w:b/>
          <w:bCs/>
          <w:highlight w:val="yellow"/>
          <w:lang w:val="bg-BG"/>
        </w:rPr>
      </w:pPr>
      <w:r w:rsidRPr="00582BF8">
        <w:rPr>
          <w:sz w:val="24"/>
          <w:szCs w:val="24"/>
          <w:highlight w:val="yellow"/>
        </w:rPr>
        <w:t>The title should be "</w:t>
      </w:r>
      <w:r w:rsidRPr="00582BF8">
        <w:rPr>
          <w:b/>
          <w:bCs/>
          <w:sz w:val="24"/>
          <w:szCs w:val="24"/>
          <w:highlight w:val="yellow"/>
        </w:rPr>
        <w:t xml:space="preserve">Semantic Article </w:t>
      </w:r>
      <w:proofErr w:type="gramStart"/>
      <w:r w:rsidRPr="00582BF8">
        <w:rPr>
          <w:b/>
          <w:bCs/>
          <w:sz w:val="24"/>
          <w:szCs w:val="24"/>
          <w:highlight w:val="yellow"/>
        </w:rPr>
        <w:t>Page</w:t>
      </w:r>
      <w:proofErr w:type="gramEnd"/>
      <w:r w:rsidRPr="00582BF8">
        <w:rPr>
          <w:sz w:val="24"/>
          <w:szCs w:val="24"/>
          <w:highlight w:val="yellow"/>
        </w:rPr>
        <w:t>"</w:t>
      </w:r>
    </w:p>
    <w:p w14:paraId="4A804120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 xml:space="preserve">tag to create an </w:t>
      </w:r>
      <w:proofErr w:type="gramStart"/>
      <w:r w:rsidRPr="00CA5A71">
        <w:t>article</w:t>
      </w:r>
      <w:proofErr w:type="gramEnd"/>
    </w:p>
    <w:p w14:paraId="354F43F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</w:t>
      </w:r>
      <w:proofErr w:type="gramStart"/>
      <w:r w:rsidRPr="00CA5A71">
        <w:t>inside</w:t>
      </w:r>
      <w:proofErr w:type="gramEnd"/>
    </w:p>
    <w:p w14:paraId="3CEF1E51" w14:textId="77777777" w:rsidR="00E343D7" w:rsidRPr="00582BF8" w:rsidRDefault="00E343D7" w:rsidP="00E343D7">
      <w:pPr>
        <w:pStyle w:val="ListParagraph"/>
        <w:numPr>
          <w:ilvl w:val="0"/>
          <w:numId w:val="41"/>
        </w:numPr>
        <w:rPr>
          <w:highlight w:val="yellow"/>
          <w:lang w:val="bg-BG"/>
        </w:rPr>
      </w:pPr>
      <w:r w:rsidRPr="00582BF8">
        <w:rPr>
          <w:highlight w:val="yellow"/>
        </w:rPr>
        <w:t xml:space="preserve">Use </w:t>
      </w:r>
      <w:r w:rsidRPr="00582BF8">
        <w:rPr>
          <w:rStyle w:val="CodeChar"/>
          <w:highlight w:val="yellow"/>
        </w:rPr>
        <w:t>p</w:t>
      </w:r>
      <w:r w:rsidRPr="00582BF8">
        <w:rPr>
          <w:noProof/>
          <w:highlight w:val="yellow"/>
        </w:rPr>
        <w:t xml:space="preserve"> </w:t>
      </w:r>
      <w:r w:rsidRPr="00582BF8">
        <w:rPr>
          <w:highlight w:val="yellow"/>
        </w:rPr>
        <w:t xml:space="preserve">tag to create 3 paragraphs after the </w:t>
      </w:r>
      <w:r w:rsidRPr="00582BF8">
        <w:rPr>
          <w:b/>
          <w:highlight w:val="yellow"/>
        </w:rPr>
        <w:t>header</w:t>
      </w:r>
      <w:r w:rsidRPr="00582BF8">
        <w:rPr>
          <w:highlight w:val="yellow"/>
        </w:rPr>
        <w:t xml:space="preserve">. </w:t>
      </w:r>
    </w:p>
    <w:p w14:paraId="3C6ADD1F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6AB1C3FA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</w:t>
      </w:r>
      <w:proofErr w:type="gramStart"/>
      <w:r w:rsidRPr="00CA5A71">
        <w:t>needed</w:t>
      </w:r>
      <w:proofErr w:type="gramEnd"/>
    </w:p>
    <w:p w14:paraId="40B8463B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 xml:space="preserve">Comment </w:t>
      </w:r>
      <w:proofErr w:type="gramStart"/>
      <w:r w:rsidRPr="00CA5A71">
        <w:rPr>
          <w:b/>
          <w:bCs/>
        </w:rPr>
        <w:t>section</w:t>
      </w:r>
      <w:r w:rsidRPr="00CA5A71">
        <w:t>"</w:t>
      </w:r>
      <w:proofErr w:type="gramEnd"/>
    </w:p>
    <w:p w14:paraId="786B1B4C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</w:t>
      </w:r>
      <w:proofErr w:type="gramStart"/>
      <w:r w:rsidRPr="00CA5A71">
        <w:t>section</w:t>
      </w:r>
      <w:proofErr w:type="gramEnd"/>
    </w:p>
    <w:p w14:paraId="400338F5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proofErr w:type="gramStart"/>
      <w:r w:rsidRPr="00CA5A71">
        <w:rPr>
          <w:b/>
          <w:bCs/>
        </w:rPr>
        <w:t>title</w:t>
      </w:r>
      <w:proofErr w:type="gramEnd"/>
    </w:p>
    <w:p w14:paraId="56ACDC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proofErr w:type="gramStart"/>
      <w:r w:rsidRPr="00CA5A71">
        <w:rPr>
          <w:b/>
          <w:bCs/>
        </w:rPr>
        <w:t>comment</w:t>
      </w:r>
      <w:proofErr w:type="gramEnd"/>
    </w:p>
    <w:p w14:paraId="409BCD17" w14:textId="77777777" w:rsidR="00E343D7" w:rsidRPr="00CA5A71" w:rsidRDefault="00E343D7" w:rsidP="00E343D7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3417D42E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padding: 5px </w:t>
      </w:r>
      <w:proofErr w:type="gramStart"/>
      <w:r w:rsidRPr="00CA5A71">
        <w:t>15px;</w:t>
      </w:r>
      <w:proofErr w:type="gramEnd"/>
    </w:p>
    <w:p w14:paraId="1133C6F9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font-style: italic</w:t>
      </w:r>
    </w:p>
    <w:p w14:paraId="0A650545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color: #5c6e91</w:t>
      </w:r>
    </w:p>
    <w:p w14:paraId="6087CE21" w14:textId="2B866A1A" w:rsidR="00E343D7" w:rsidRPr="00D17E6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lastRenderedPageBreak/>
        <w:t>background colors: #f2f4c0, #e4e978, #</w:t>
      </w:r>
      <w:proofErr w:type="gramStart"/>
      <w:r w:rsidRPr="00CA5A71">
        <w:t>4c7658;</w:t>
      </w:r>
      <w:proofErr w:type="gramEnd"/>
    </w:p>
    <w:p w14:paraId="5EA13E5C" w14:textId="5A888633" w:rsidR="00D17E61" w:rsidRPr="00CA5A71" w:rsidRDefault="00D17E61" w:rsidP="00E343D7">
      <w:pPr>
        <w:pStyle w:val="ListParagraph"/>
        <w:numPr>
          <w:ilvl w:val="0"/>
          <w:numId w:val="42"/>
        </w:numPr>
        <w:rPr>
          <w:lang w:val="bg-BG"/>
        </w:rPr>
      </w:pPr>
      <w:r>
        <w:t>width: 700px</w:t>
      </w:r>
    </w:p>
    <w:p w14:paraId="54FBAC51" w14:textId="77777777" w:rsidR="00E343D7" w:rsidRPr="00CA5A71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>border: 1px solid #</w:t>
      </w:r>
      <w:proofErr w:type="gramStart"/>
      <w:r w:rsidRPr="00CA5A71">
        <w:t>b2ad7d;</w:t>
      </w:r>
      <w:proofErr w:type="gramEnd"/>
    </w:p>
    <w:p w14:paraId="6389DC62" w14:textId="0B939C3B" w:rsidR="00E343D7" w:rsidRPr="005F7510" w:rsidRDefault="00E343D7" w:rsidP="00E343D7">
      <w:pPr>
        <w:pStyle w:val="ListParagraph"/>
        <w:numPr>
          <w:ilvl w:val="0"/>
          <w:numId w:val="42"/>
        </w:numPr>
        <w:rPr>
          <w:lang w:val="bg-BG"/>
        </w:rPr>
      </w:pPr>
      <w:r w:rsidRPr="00CA5A71">
        <w:t xml:space="preserve">margin: 15px </w:t>
      </w:r>
      <w:proofErr w:type="gramStart"/>
      <w:r w:rsidRPr="00CA5A71">
        <w:t>10px;</w:t>
      </w:r>
      <w:proofErr w:type="gramEnd"/>
    </w:p>
    <w:p w14:paraId="226FBE32" w14:textId="77777777" w:rsidR="00A12CDD" w:rsidRPr="00A12CDD" w:rsidRDefault="00A12CDD" w:rsidP="00A12CDD">
      <w:pPr>
        <w:pStyle w:val="Heading2"/>
        <w:rPr>
          <w:lang w:val="bg-BG"/>
        </w:rPr>
      </w:pPr>
      <w:r w:rsidRPr="00A12CDD">
        <w:t>Simple Website</w:t>
      </w:r>
    </w:p>
    <w:p w14:paraId="33E041E8" w14:textId="77777777" w:rsidR="00A12CDD" w:rsidRPr="00A12CDD" w:rsidRDefault="00A12CDD" w:rsidP="00A12CDD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3D4D2E88" w14:textId="77777777" w:rsidR="00A12CDD" w:rsidRPr="00A12CDD" w:rsidRDefault="00A12CDD" w:rsidP="00A12CDD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A12CDD" w:rsidRDefault="00A12CDD" w:rsidP="00A12CDD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5095D95" w14:textId="77777777" w:rsidR="00A12CDD" w:rsidRPr="00A12CDD" w:rsidRDefault="00A12CDD" w:rsidP="00A12CDD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6D47E28" w14:textId="77777777" w:rsidR="006D5DAA" w:rsidRDefault="006D5DAA" w:rsidP="006D5DAA">
      <w:pPr>
        <w:pStyle w:val="Heading3"/>
      </w:pPr>
      <w:r>
        <w:t>Requirements</w:t>
      </w:r>
    </w:p>
    <w:p w14:paraId="40FDB604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from previous two </w:t>
      </w:r>
      <w:proofErr w:type="gramStart"/>
      <w:r w:rsidRPr="00A12CDD">
        <w:rPr>
          <w:bCs/>
        </w:rPr>
        <w:t>problems</w:t>
      </w:r>
      <w:proofErr w:type="gramEnd"/>
    </w:p>
    <w:p w14:paraId="603C8C6C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DE3E454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7ABB1CDD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774F4CE2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38456B05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A276E77" w14:textId="77777777" w:rsidR="00A12CDD" w:rsidRPr="00A12CDD" w:rsidRDefault="00A12CDD" w:rsidP="00A12CDD">
      <w:pPr>
        <w:pStyle w:val="ListParagraph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35C5A84B" w14:textId="77777777" w:rsidR="00A12CDD" w:rsidRPr="00A12CDD" w:rsidRDefault="00A12CDD" w:rsidP="00A12CDD">
      <w:pPr>
        <w:pStyle w:val="Heading3"/>
        <w:rPr>
          <w:lang w:val="bg-BG"/>
        </w:rPr>
      </w:pPr>
      <w:r w:rsidRPr="00A12CDD">
        <w:t>Hints</w:t>
      </w:r>
    </w:p>
    <w:p w14:paraId="7AD60FA6" w14:textId="77777777" w:rsidR="00A12CDD" w:rsidRPr="00A12CDD" w:rsidRDefault="00A12CDD" w:rsidP="00A12CDD">
      <w:pPr>
        <w:rPr>
          <w:lang w:val="bg-BG"/>
        </w:rPr>
      </w:pPr>
      <w:r w:rsidRPr="00A12CDD">
        <w:t>Use:</w:t>
      </w:r>
    </w:p>
    <w:p w14:paraId="01233B4F" w14:textId="77777777" w:rsidR="00A12CDD" w:rsidRPr="00A12CDD" w:rsidRDefault="00A12CDD" w:rsidP="00A12CDD">
      <w:pPr>
        <w:pStyle w:val="ListParagraph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73F5C13D" w14:textId="77777777" w:rsidR="00E343D7" w:rsidRPr="00CA5A71" w:rsidRDefault="00E343D7" w:rsidP="00E343D7">
      <w:pPr>
        <w:pStyle w:val="Heading2"/>
        <w:rPr>
          <w:lang w:val="bg-BG"/>
        </w:rPr>
      </w:pPr>
      <w:r w:rsidRPr="00CA5A71">
        <w:lastRenderedPageBreak/>
        <w:t>Semantic Blog Layout</w:t>
      </w:r>
    </w:p>
    <w:p w14:paraId="36032B7C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CA5A71" w:rsidRDefault="00E343D7" w:rsidP="00E343D7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0E3FBF28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5185DEA" w14:textId="77777777" w:rsidR="006D5DAA" w:rsidRDefault="006D5DAA" w:rsidP="006D5DAA">
      <w:pPr>
        <w:pStyle w:val="Heading3"/>
      </w:pPr>
      <w:r>
        <w:t>Requirements</w:t>
      </w:r>
    </w:p>
    <w:p w14:paraId="7B927A05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 xml:space="preserve">Semantic Blog </w:t>
      </w:r>
      <w:proofErr w:type="gramStart"/>
      <w:r w:rsidRPr="00CA5A71">
        <w:rPr>
          <w:b/>
          <w:bCs/>
          <w:sz w:val="24"/>
          <w:szCs w:val="24"/>
        </w:rPr>
        <w:t>Layout</w:t>
      </w:r>
      <w:proofErr w:type="gramEnd"/>
      <w:r w:rsidRPr="00CA5A71">
        <w:rPr>
          <w:sz w:val="24"/>
          <w:szCs w:val="24"/>
        </w:rPr>
        <w:t>"</w:t>
      </w:r>
    </w:p>
    <w:p w14:paraId="3D600FD9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</w:t>
      </w:r>
      <w:proofErr w:type="gramStart"/>
      <w:r w:rsidRPr="00CA5A71">
        <w:t>section</w:t>
      </w:r>
      <w:proofErr w:type="gramEnd"/>
    </w:p>
    <w:p w14:paraId="294CBF6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tag for the </w:t>
      </w:r>
      <w:proofErr w:type="gramStart"/>
      <w:r w:rsidRPr="00CA5A71">
        <w:t>heading</w:t>
      </w:r>
      <w:proofErr w:type="gramEnd"/>
    </w:p>
    <w:p w14:paraId="005724B7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proofErr w:type="gramStart"/>
      <w:r w:rsidRPr="00CA5A71">
        <w:t>inside</w:t>
      </w:r>
      <w:proofErr w:type="gramEnd"/>
    </w:p>
    <w:p w14:paraId="2A283B9A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6483427C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 xml:space="preserve">tag for the page main </w:t>
      </w:r>
      <w:proofErr w:type="gramStart"/>
      <w:r w:rsidRPr="00CA5A71">
        <w:t>content</w:t>
      </w:r>
      <w:proofErr w:type="gramEnd"/>
    </w:p>
    <w:p w14:paraId="1A9A7879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330C833D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proofErr w:type="gramStart"/>
      <w:r w:rsidRPr="00CA5A71">
        <w:t>heading</w:t>
      </w:r>
      <w:proofErr w:type="gramEnd"/>
    </w:p>
    <w:p w14:paraId="0213875E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s </w:t>
      </w:r>
      <w:proofErr w:type="gramStart"/>
      <w:r w:rsidRPr="00CA5A71">
        <w:t>inside</w:t>
      </w:r>
      <w:proofErr w:type="gramEnd"/>
    </w:p>
    <w:p w14:paraId="423CCA36" w14:textId="77777777" w:rsidR="00E343D7" w:rsidRPr="00CA5A71" w:rsidRDefault="00E343D7" w:rsidP="00E343D7">
      <w:pPr>
        <w:pStyle w:val="ListParagraph"/>
        <w:numPr>
          <w:ilvl w:val="2"/>
          <w:numId w:val="41"/>
        </w:numPr>
        <w:rPr>
          <w:lang w:val="bg-BG"/>
        </w:rPr>
      </w:pPr>
      <w:r w:rsidRPr="00CA5A71">
        <w:t xml:space="preserve">For the dates use </w:t>
      </w:r>
      <w:r w:rsidRPr="00171ABC">
        <w:rPr>
          <w:rStyle w:val="CodeChar"/>
          <w:highlight w:val="yellow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312641C7" w14:textId="77777777" w:rsidR="00E343D7" w:rsidRPr="00CA5A71" w:rsidRDefault="00E343D7" w:rsidP="00E343D7">
      <w:pPr>
        <w:pStyle w:val="ListParagraph"/>
        <w:numPr>
          <w:ilvl w:val="0"/>
          <w:numId w:val="41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</w:t>
      </w:r>
      <w:proofErr w:type="gramStart"/>
      <w:r w:rsidRPr="00CA5A71">
        <w:t>Inside</w:t>
      </w:r>
      <w:proofErr w:type="gramEnd"/>
    </w:p>
    <w:p w14:paraId="23B636B4" w14:textId="77777777" w:rsidR="00E343D7" w:rsidRPr="00CA5A71" w:rsidRDefault="00E343D7" w:rsidP="00E343D7">
      <w:pPr>
        <w:pStyle w:val="ListParagraph"/>
        <w:numPr>
          <w:ilvl w:val="1"/>
          <w:numId w:val="41"/>
        </w:numPr>
        <w:rPr>
          <w:lang w:val="bg-BG"/>
        </w:rPr>
      </w:pPr>
      <w:r w:rsidRPr="00CA5A71">
        <w:t xml:space="preserve">Use </w:t>
      </w:r>
      <w:r w:rsidRPr="00171ABC">
        <w:rPr>
          <w:b/>
          <w:highlight w:val="yellow"/>
        </w:rPr>
        <w:t>anchor</w:t>
      </w:r>
      <w:r w:rsidRPr="00CA5A71">
        <w:t xml:space="preserve"> tag for the name in the last </w:t>
      </w:r>
      <w:proofErr w:type="gramStart"/>
      <w:r w:rsidRPr="00CA5A71">
        <w:t>sentence</w:t>
      </w:r>
      <w:proofErr w:type="gramEnd"/>
    </w:p>
    <w:p w14:paraId="205D4ED7" w14:textId="77777777" w:rsidR="00E343D7" w:rsidRPr="00CA5A71" w:rsidRDefault="00E343D7" w:rsidP="00E343D7">
      <w:pPr>
        <w:pStyle w:val="Heading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36A65178" w14:textId="77777777" w:rsidR="00E343D7" w:rsidRPr="00CA5A71" w:rsidRDefault="00E343D7" w:rsidP="00E343D7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CA5A71" w:rsidRDefault="00E343D7" w:rsidP="00E343D7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0FAA5680" w14:textId="77777777" w:rsidR="00E343D7" w:rsidRPr="00CA5A71" w:rsidRDefault="00E343D7" w:rsidP="00E343D7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TableGrid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F27DA" w14:textId="77777777" w:rsidR="003409A3" w:rsidRDefault="003409A3" w:rsidP="008068A2">
      <w:pPr>
        <w:spacing w:after="0" w:line="240" w:lineRule="auto"/>
      </w:pPr>
      <w:r>
        <w:separator/>
      </w:r>
    </w:p>
  </w:endnote>
  <w:endnote w:type="continuationSeparator" w:id="0">
    <w:p w14:paraId="25784886" w14:textId="77777777" w:rsidR="003409A3" w:rsidRDefault="003409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64BDCD" w14:textId="77777777" w:rsidR="003409A3" w:rsidRDefault="003409A3" w:rsidP="008068A2">
      <w:pPr>
        <w:spacing w:after="0" w:line="240" w:lineRule="auto"/>
      </w:pPr>
      <w:r>
        <w:separator/>
      </w:r>
    </w:p>
  </w:footnote>
  <w:footnote w:type="continuationSeparator" w:id="0">
    <w:p w14:paraId="73DD6852" w14:textId="77777777" w:rsidR="003409A3" w:rsidRDefault="003409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395629">
    <w:abstractNumId w:val="0"/>
  </w:num>
  <w:num w:numId="2" w16cid:durableId="1324819109">
    <w:abstractNumId w:val="40"/>
  </w:num>
  <w:num w:numId="3" w16cid:durableId="1773429998">
    <w:abstractNumId w:val="9"/>
  </w:num>
  <w:num w:numId="4" w16cid:durableId="2037002324">
    <w:abstractNumId w:val="25"/>
  </w:num>
  <w:num w:numId="5" w16cid:durableId="932712796">
    <w:abstractNumId w:val="26"/>
  </w:num>
  <w:num w:numId="6" w16cid:durableId="1036469345">
    <w:abstractNumId w:val="30"/>
  </w:num>
  <w:num w:numId="7" w16cid:durableId="2141606469">
    <w:abstractNumId w:val="4"/>
  </w:num>
  <w:num w:numId="8" w16cid:durableId="1818261108">
    <w:abstractNumId w:val="8"/>
  </w:num>
  <w:num w:numId="9" w16cid:durableId="793249816">
    <w:abstractNumId w:val="23"/>
  </w:num>
  <w:num w:numId="10" w16cid:durableId="1415281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423313">
    <w:abstractNumId w:val="5"/>
  </w:num>
  <w:num w:numId="12" w16cid:durableId="664404794">
    <w:abstractNumId w:val="19"/>
  </w:num>
  <w:num w:numId="13" w16cid:durableId="1274630479">
    <w:abstractNumId w:val="1"/>
  </w:num>
  <w:num w:numId="14" w16cid:durableId="1323240406">
    <w:abstractNumId w:val="29"/>
  </w:num>
  <w:num w:numId="15" w16cid:durableId="1046485420">
    <w:abstractNumId w:val="10"/>
  </w:num>
  <w:num w:numId="16" w16cid:durableId="720010081">
    <w:abstractNumId w:val="34"/>
  </w:num>
  <w:num w:numId="17" w16cid:durableId="619266801">
    <w:abstractNumId w:val="24"/>
  </w:num>
  <w:num w:numId="18" w16cid:durableId="57826908">
    <w:abstractNumId w:val="38"/>
  </w:num>
  <w:num w:numId="19" w16cid:durableId="1081559545">
    <w:abstractNumId w:val="31"/>
  </w:num>
  <w:num w:numId="20" w16cid:durableId="1873348694">
    <w:abstractNumId w:val="18"/>
  </w:num>
  <w:num w:numId="21" w16cid:durableId="45109076">
    <w:abstractNumId w:val="28"/>
  </w:num>
  <w:num w:numId="22" w16cid:durableId="968825541">
    <w:abstractNumId w:val="12"/>
  </w:num>
  <w:num w:numId="23" w16cid:durableId="1093745644">
    <w:abstractNumId w:val="15"/>
  </w:num>
  <w:num w:numId="24" w16cid:durableId="1502235811">
    <w:abstractNumId w:val="2"/>
  </w:num>
  <w:num w:numId="25" w16cid:durableId="1891647669">
    <w:abstractNumId w:val="7"/>
  </w:num>
  <w:num w:numId="26" w16cid:durableId="2012557926">
    <w:abstractNumId w:val="16"/>
  </w:num>
  <w:num w:numId="27" w16cid:durableId="136726905">
    <w:abstractNumId w:val="33"/>
  </w:num>
  <w:num w:numId="28" w16cid:durableId="1123696310">
    <w:abstractNumId w:val="17"/>
  </w:num>
  <w:num w:numId="29" w16cid:durableId="1140027720">
    <w:abstractNumId w:val="37"/>
  </w:num>
  <w:num w:numId="30" w16cid:durableId="2113281122">
    <w:abstractNumId w:val="20"/>
  </w:num>
  <w:num w:numId="31" w16cid:durableId="1351756153">
    <w:abstractNumId w:val="11"/>
  </w:num>
  <w:num w:numId="32" w16cid:durableId="1372607646">
    <w:abstractNumId w:val="32"/>
  </w:num>
  <w:num w:numId="33" w16cid:durableId="380446877">
    <w:abstractNumId w:val="35"/>
  </w:num>
  <w:num w:numId="34" w16cid:durableId="1978950475">
    <w:abstractNumId w:val="22"/>
  </w:num>
  <w:num w:numId="35" w16cid:durableId="415058462">
    <w:abstractNumId w:val="36"/>
  </w:num>
  <w:num w:numId="36" w16cid:durableId="1440876075">
    <w:abstractNumId w:val="6"/>
  </w:num>
  <w:num w:numId="37" w16cid:durableId="391008885">
    <w:abstractNumId w:val="21"/>
  </w:num>
  <w:num w:numId="38" w16cid:durableId="792090074">
    <w:abstractNumId w:val="14"/>
  </w:num>
  <w:num w:numId="39" w16cid:durableId="955063815">
    <w:abstractNumId w:val="27"/>
  </w:num>
  <w:num w:numId="40" w16cid:durableId="855385693">
    <w:abstractNumId w:val="3"/>
  </w:num>
  <w:num w:numId="41" w16cid:durableId="1971326070">
    <w:abstractNumId w:val="39"/>
  </w:num>
  <w:num w:numId="42" w16cid:durableId="64631849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1ABC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079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09A3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2BF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DA0"/>
    <w:rsid w:val="00902E68"/>
    <w:rsid w:val="00912BC6"/>
    <w:rsid w:val="0092145D"/>
    <w:rsid w:val="009254B7"/>
    <w:rsid w:val="00930CEE"/>
    <w:rsid w:val="009336F7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1</Pages>
  <Words>706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- Lab</vt:lpstr>
      <vt:lpstr>HTML Structure - Lab</vt:lpstr>
    </vt:vector>
  </TitlesOfParts>
  <Company>SoftUni – https://about.softuni.bg</Company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Emil R</cp:lastModifiedBy>
  <cp:revision>4</cp:revision>
  <cp:lastPrinted>2015-10-26T22:35:00Z</cp:lastPrinted>
  <dcterms:created xsi:type="dcterms:W3CDTF">2023-01-25T15:00:00Z</dcterms:created>
  <dcterms:modified xsi:type="dcterms:W3CDTF">2023-02-16T21:25:00Z</dcterms:modified>
  <cp:category>programming;education;software engineering;software development</cp:category>
</cp:coreProperties>
</file>